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E63259" w14:textId="31A8E90D" w:rsidR="00E42A14" w:rsidRDefault="00000000">
      <w:pPr>
        <w:pStyle w:val="Nadpis2"/>
      </w:pPr>
      <w:bookmarkStart w:id="0" w:name="poznámky-k-účtovnej-závierke-za-rok-2024"/>
      <w:proofErr w:type="spellStart"/>
      <w:r>
        <w:t>Poznámky</w:t>
      </w:r>
      <w:proofErr w:type="spellEnd"/>
      <w:r>
        <w:t xml:space="preserve"> k </w:t>
      </w:r>
      <w:proofErr w:type="spellStart"/>
      <w:r>
        <w:t>účtovnej</w:t>
      </w:r>
      <w:proofErr w:type="spellEnd"/>
      <w:r>
        <w:t xml:space="preserve"> </w:t>
      </w:r>
      <w:proofErr w:type="spellStart"/>
      <w:r>
        <w:t>závierke</w:t>
      </w:r>
      <w:proofErr w:type="spellEnd"/>
      <w:r>
        <w:t xml:space="preserve"> za rok 2024</w:t>
      </w:r>
    </w:p>
    <w:p w14:paraId="472642CB" w14:textId="77777777" w:rsidR="00E42A14" w:rsidRDefault="00000000">
      <w:pPr>
        <w:pStyle w:val="FirstParagraph"/>
      </w:pPr>
      <w:r>
        <w:rPr>
          <w:b/>
          <w:bCs/>
        </w:rPr>
        <w:t>AMP TATRY, s. r. o.</w:t>
      </w:r>
      <w:r>
        <w:br/>
        <w:t>Kpt. Nálepku 85/30, 059 21 Svit</w:t>
      </w:r>
      <w:r>
        <w:br/>
      </w:r>
      <w:r>
        <w:rPr>
          <w:b/>
          <w:bCs/>
        </w:rPr>
        <w:t>IČO:</w:t>
      </w:r>
      <w:r>
        <w:t> 54222257</w:t>
      </w:r>
      <w:r>
        <w:br/>
      </w:r>
      <w:r>
        <w:rPr>
          <w:b/>
          <w:bCs/>
        </w:rPr>
        <w:t>DIČ:</w:t>
      </w:r>
      <w:r>
        <w:t> 2121601163</w:t>
      </w:r>
      <w:r>
        <w:br/>
      </w:r>
      <w:r>
        <w:rPr>
          <w:b/>
          <w:bCs/>
        </w:rPr>
        <w:t>Poznámky Úč MUJ 3 - 01</w:t>
      </w:r>
    </w:p>
    <w:p w14:paraId="21DD4402" w14:textId="77777777" w:rsidR="00E42A14" w:rsidRDefault="00000000">
      <w:r>
        <w:pict w14:anchorId="32221A4E">
          <v:rect id="_x0000_i1025" style="width:0;height:1.5pt" o:hralign="center" o:hrstd="t" o:hr="t"/>
        </w:pict>
      </w:r>
    </w:p>
    <w:p w14:paraId="4086C789" w14:textId="77777777" w:rsidR="00E42A14" w:rsidRDefault="00000000">
      <w:pPr>
        <w:pStyle w:val="Nadpis3"/>
      </w:pPr>
      <w:bookmarkStart w:id="1" w:name="všeobecné-údaje"/>
      <w:r>
        <w:t>1. Všeobecné údaje</w:t>
      </w:r>
    </w:p>
    <w:p w14:paraId="0DA19F33" w14:textId="77777777" w:rsidR="00E42A14" w:rsidRDefault="00000000">
      <w:pPr>
        <w:pStyle w:val="Compact"/>
        <w:numPr>
          <w:ilvl w:val="0"/>
          <w:numId w:val="2"/>
        </w:numPr>
      </w:pPr>
      <w:r>
        <w:t>Úcčtovná jednotka: mikro účtovná jednotka podľa § 2 ods. 5 zákona č. 431/2002 Z. z.</w:t>
      </w:r>
      <w:r>
        <w:br/>
      </w:r>
    </w:p>
    <w:p w14:paraId="0C65257F" w14:textId="77777777" w:rsidR="00E42A14" w:rsidRDefault="00000000">
      <w:pPr>
        <w:pStyle w:val="Compact"/>
        <w:numPr>
          <w:ilvl w:val="0"/>
          <w:numId w:val="2"/>
        </w:numPr>
      </w:pPr>
      <w:r>
        <w:t xml:space="preserve">Obdobie: </w:t>
      </w:r>
      <w:r>
        <w:rPr>
          <w:b/>
          <w:bCs/>
        </w:rPr>
        <w:t>1. 1. 2024 – 31. 12. 2024</w:t>
      </w:r>
      <w:r>
        <w:t>, riadna účtovná závierka, podvojné účtovníctvo.</w:t>
      </w:r>
      <w:r>
        <w:br/>
      </w:r>
    </w:p>
    <w:p w14:paraId="1F5C34EF" w14:textId="77777777" w:rsidR="00E42A14" w:rsidRDefault="00000000">
      <w:pPr>
        <w:pStyle w:val="Compact"/>
        <w:numPr>
          <w:ilvl w:val="0"/>
          <w:numId w:val="2"/>
        </w:numPr>
      </w:pPr>
      <w:r>
        <w:t xml:space="preserve">Priemerný evidovaný počet zamestnancov: </w:t>
      </w:r>
      <w:r>
        <w:rPr>
          <w:b/>
          <w:bCs/>
        </w:rPr>
        <w:t>1</w:t>
      </w:r>
    </w:p>
    <w:p w14:paraId="2F67665A" w14:textId="77777777" w:rsidR="00E42A14" w:rsidRDefault="00000000">
      <w:r>
        <w:pict w14:anchorId="6157E180">
          <v:rect id="_x0000_i1026" style="width:0;height:1.5pt" o:hralign="center" o:hrstd="t" o:hr="t"/>
        </w:pict>
      </w:r>
    </w:p>
    <w:p w14:paraId="2CCE6702" w14:textId="77777777" w:rsidR="00E42A14" w:rsidRDefault="00000000">
      <w:pPr>
        <w:pStyle w:val="Nadpis3"/>
      </w:pPr>
      <w:bookmarkStart w:id="2" w:name="úcčtovné-zásady-a-metódy"/>
      <w:bookmarkEnd w:id="1"/>
      <w:r>
        <w:t>2. Úcčtovné zásady a metódy</w:t>
      </w:r>
    </w:p>
    <w:p w14:paraId="0552892D" w14:textId="77777777" w:rsidR="00E42A14" w:rsidRDefault="00000000">
      <w:pPr>
        <w:pStyle w:val="Compact"/>
        <w:numPr>
          <w:ilvl w:val="0"/>
          <w:numId w:val="3"/>
        </w:numPr>
      </w:pPr>
      <w:r>
        <w:t>Majetok a zásoby sú oceňované obstáracou cenou.</w:t>
      </w:r>
      <w:r>
        <w:br/>
      </w:r>
    </w:p>
    <w:p w14:paraId="4A6547D5" w14:textId="77777777" w:rsidR="00E42A14" w:rsidRDefault="00000000">
      <w:pPr>
        <w:pStyle w:val="Compact"/>
        <w:numPr>
          <w:ilvl w:val="0"/>
          <w:numId w:val="3"/>
        </w:numPr>
      </w:pPr>
      <w:r>
        <w:t>Pohľadávky a záväzky sú oceňované v nominálnej hodnote.</w:t>
      </w:r>
      <w:r>
        <w:br/>
      </w:r>
    </w:p>
    <w:p w14:paraId="2A8190F8" w14:textId="77777777" w:rsidR="00E42A14" w:rsidRDefault="00000000">
      <w:pPr>
        <w:pStyle w:val="Compact"/>
        <w:numPr>
          <w:ilvl w:val="0"/>
          <w:numId w:val="3"/>
        </w:numPr>
      </w:pPr>
      <w:r>
        <w:t>Dlhodobý majetok je odpisovaný podľa schváleného odpisového plánu.</w:t>
      </w:r>
      <w:r>
        <w:br/>
      </w:r>
    </w:p>
    <w:p w14:paraId="47A344B9" w14:textId="1E241E38" w:rsidR="00E42A14" w:rsidRDefault="00000000">
      <w:pPr>
        <w:pStyle w:val="Compact"/>
        <w:numPr>
          <w:ilvl w:val="0"/>
          <w:numId w:val="3"/>
        </w:numPr>
      </w:pPr>
      <w:proofErr w:type="spellStart"/>
      <w:r w:rsidRPr="0084684E">
        <w:t>Zásoby</w:t>
      </w:r>
      <w:proofErr w:type="spellEnd"/>
      <w:r w:rsidRPr="0084684E">
        <w:t xml:space="preserve"> </w:t>
      </w:r>
      <w:proofErr w:type="spellStart"/>
      <w:r w:rsidRPr="0084684E">
        <w:t>sú</w:t>
      </w:r>
      <w:proofErr w:type="spellEnd"/>
      <w:r w:rsidRPr="0084684E">
        <w:t xml:space="preserve"> </w:t>
      </w:r>
      <w:proofErr w:type="spellStart"/>
      <w:r w:rsidRPr="0084684E">
        <w:t>účtované</w:t>
      </w:r>
      <w:proofErr w:type="spellEnd"/>
      <w:r w:rsidRPr="0084684E">
        <w:t xml:space="preserve"> </w:t>
      </w:r>
      <w:proofErr w:type="spellStart"/>
      <w:r w:rsidRPr="0084684E">
        <w:t>spôsobom</w:t>
      </w:r>
      <w:proofErr w:type="spellEnd"/>
      <w:r w:rsidRPr="0084684E">
        <w:t xml:space="preserve"> B</w:t>
      </w:r>
      <w:r>
        <w:br/>
      </w:r>
    </w:p>
    <w:p w14:paraId="5D9043BF" w14:textId="77777777" w:rsidR="00E42A14" w:rsidRDefault="00000000">
      <w:pPr>
        <w:pStyle w:val="Compact"/>
        <w:numPr>
          <w:ilvl w:val="0"/>
          <w:numId w:val="3"/>
        </w:numPr>
      </w:pPr>
      <w:r>
        <w:t>Používané účtovné zásady a metódy sú porovnateľné s predchádzajúcim účtovným obdobím.</w:t>
      </w:r>
    </w:p>
    <w:p w14:paraId="0283EEBA" w14:textId="77777777" w:rsidR="00E42A14" w:rsidRDefault="00000000">
      <w:r>
        <w:pict w14:anchorId="0372CA10">
          <v:rect id="_x0000_i1027" style="width:0;height:1.5pt" o:hralign="center" o:hrstd="t" o:hr="t"/>
        </w:pict>
      </w:r>
    </w:p>
    <w:p w14:paraId="1A69FE1C" w14:textId="77777777" w:rsidR="00E42A14" w:rsidRDefault="00000000">
      <w:pPr>
        <w:pStyle w:val="Nadpis3"/>
      </w:pPr>
      <w:bookmarkStart w:id="3" w:name="X1ca83235ae4c4112e99770bf04e14f43ceffdf6"/>
      <w:bookmarkEnd w:id="2"/>
      <w:r>
        <w:t>3. Číselné údaje zo súvahy a výkazu ziskov a strát</w:t>
      </w:r>
    </w:p>
    <w:p w14:paraId="6F4635EA" w14:textId="77777777" w:rsidR="00E42A14" w:rsidRDefault="00000000">
      <w:pPr>
        <w:pStyle w:val="Nadpis4"/>
      </w:pPr>
      <w:bookmarkStart w:id="4" w:name="aktíva"/>
      <w:r>
        <w:t>Aktíva</w:t>
      </w:r>
    </w:p>
    <w:p w14:paraId="738F3642" w14:textId="77777777" w:rsidR="00E42A1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Neobežný majetok:</w:t>
      </w:r>
      <w:r>
        <w:t xml:space="preserve"> 8 948 EUR</w:t>
      </w:r>
      <w:r>
        <w:br/>
      </w:r>
    </w:p>
    <w:p w14:paraId="582183AD" w14:textId="77777777" w:rsidR="00E42A1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Obežný majetok:</w:t>
      </w:r>
      <w:r>
        <w:t xml:space="preserve"> 15 394 EUR</w:t>
      </w:r>
    </w:p>
    <w:p w14:paraId="18C56DE0" w14:textId="77777777" w:rsidR="00E42A14" w:rsidRDefault="00000000">
      <w:pPr>
        <w:pStyle w:val="Nadpis4"/>
      </w:pPr>
      <w:bookmarkStart w:id="5" w:name="pasíva"/>
      <w:bookmarkEnd w:id="4"/>
      <w:r>
        <w:t>Pasíva</w:t>
      </w:r>
    </w:p>
    <w:p w14:paraId="6914DEAC" w14:textId="77777777" w:rsidR="00E42A1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Vlastné imanie:</w:t>
      </w:r>
      <w:r>
        <w:t xml:space="preserve"> 8 282 EUR</w:t>
      </w:r>
      <w:r>
        <w:br/>
      </w:r>
    </w:p>
    <w:p w14:paraId="60AF6471" w14:textId="77777777" w:rsidR="00E42A1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Záväzky (dlhodobé, krátkodobé, rezervy):</w:t>
      </w:r>
      <w:r>
        <w:t xml:space="preserve"> 16 060 EUR</w:t>
      </w:r>
    </w:p>
    <w:p w14:paraId="43AD3BD6" w14:textId="77777777" w:rsidR="00E42A14" w:rsidRDefault="00000000">
      <w:pPr>
        <w:pStyle w:val="Nadpis4"/>
      </w:pPr>
      <w:bookmarkStart w:id="6" w:name="výsledok-hospodárenia"/>
      <w:bookmarkEnd w:id="5"/>
      <w:r>
        <w:lastRenderedPageBreak/>
        <w:t>Výsledok hospodárenia</w:t>
      </w:r>
    </w:p>
    <w:p w14:paraId="67DD5316" w14:textId="77777777" w:rsidR="00E42A1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Zisk po zdanení:</w:t>
      </w:r>
      <w:r>
        <w:t xml:space="preserve"> 13 173 EUR</w:t>
      </w:r>
    </w:p>
    <w:p w14:paraId="30C964BC" w14:textId="77777777" w:rsidR="00E42A14" w:rsidRDefault="00000000">
      <w:r>
        <w:pict w14:anchorId="65BE8421">
          <v:rect id="_x0000_i1028" style="width:0;height:1.5pt" o:hralign="center" o:hrstd="t" o:hr="t"/>
        </w:pict>
      </w:r>
    </w:p>
    <w:p w14:paraId="392A4FCC" w14:textId="77777777" w:rsidR="00E42A14" w:rsidRDefault="00000000">
      <w:pPr>
        <w:pStyle w:val="Nadpis3"/>
      </w:pPr>
      <w:bookmarkStart w:id="7" w:name="doplňujúce-informácie"/>
      <w:bookmarkEnd w:id="3"/>
      <w:bookmarkEnd w:id="6"/>
      <w:r>
        <w:t>4. Doplňujúce informácie</w:t>
      </w:r>
    </w:p>
    <w:p w14:paraId="2744143C" w14:textId="3CFAFC82" w:rsidR="00E42A14" w:rsidRDefault="00000000">
      <w:pPr>
        <w:pStyle w:val="Compact"/>
        <w:numPr>
          <w:ilvl w:val="0"/>
          <w:numId w:val="7"/>
        </w:numPr>
      </w:pPr>
      <w:proofErr w:type="spellStart"/>
      <w:r>
        <w:t>Účtovná</w:t>
      </w:r>
      <w:proofErr w:type="spellEnd"/>
      <w:r>
        <w:t xml:space="preserve"> </w:t>
      </w:r>
      <w:proofErr w:type="spellStart"/>
      <w:r>
        <w:t>jednotka</w:t>
      </w:r>
      <w:proofErr w:type="spellEnd"/>
      <w:r>
        <w:t xml:space="preserve"> </w:t>
      </w:r>
      <w:proofErr w:type="spellStart"/>
      <w:r w:rsidR="0084684E">
        <w:t>eviduje</w:t>
      </w:r>
      <w:proofErr w:type="spellEnd"/>
      <w:r w:rsidR="0084684E">
        <w:t xml:space="preserve"> </w:t>
      </w:r>
      <w:proofErr w:type="spellStart"/>
      <w:r w:rsidR="0084684E">
        <w:t>nebankový</w:t>
      </w:r>
      <w:proofErr w:type="spellEnd"/>
      <w:r w:rsidR="0084684E">
        <w:t xml:space="preserve"> </w:t>
      </w:r>
      <w:proofErr w:type="spellStart"/>
      <w:r w:rsidR="0084684E">
        <w:t>úver</w:t>
      </w:r>
      <w:proofErr w:type="spellEnd"/>
      <w:r>
        <w:br/>
      </w:r>
    </w:p>
    <w:p w14:paraId="79C91471" w14:textId="77777777" w:rsidR="00E42A14" w:rsidRDefault="00000000">
      <w:pPr>
        <w:pStyle w:val="Compact"/>
        <w:numPr>
          <w:ilvl w:val="0"/>
          <w:numId w:val="7"/>
        </w:numPr>
      </w:pPr>
      <w:r>
        <w:t xml:space="preserve">Po dni, ku ktorému sa zostavuje účtovná závierka, </w:t>
      </w:r>
      <w:r>
        <w:rPr>
          <w:b/>
          <w:bCs/>
        </w:rPr>
        <w:t>nenastali žiadne udalosti</w:t>
      </w:r>
      <w:r>
        <w:t>, ktoré by mali vplyv na hospodárenie alebo finančnú situáciu spoločnosti.</w:t>
      </w:r>
      <w:bookmarkEnd w:id="0"/>
      <w:bookmarkEnd w:id="7"/>
    </w:p>
    <w:sectPr w:rsidR="00E42A14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F6A2D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9DA7C8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37625686">
    <w:abstractNumId w:val="0"/>
  </w:num>
  <w:num w:numId="2" w16cid:durableId="1747144576">
    <w:abstractNumId w:val="1"/>
  </w:num>
  <w:num w:numId="3" w16cid:durableId="1689523802">
    <w:abstractNumId w:val="1"/>
  </w:num>
  <w:num w:numId="4" w16cid:durableId="1999457519">
    <w:abstractNumId w:val="1"/>
  </w:num>
  <w:num w:numId="5" w16cid:durableId="845553512">
    <w:abstractNumId w:val="1"/>
  </w:num>
  <w:num w:numId="6" w16cid:durableId="2095082011">
    <w:abstractNumId w:val="1"/>
  </w:num>
  <w:num w:numId="7" w16cid:durableId="11533285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2A14"/>
    <w:rsid w:val="0084684E"/>
    <w:rsid w:val="00D33E01"/>
    <w:rsid w:val="00E42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D501A7"/>
  <w15:docId w15:val="{7E5F56D5-7ADB-441F-ADD9-B9C8F3A45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y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y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y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ov">
    <w:name w:val="Title"/>
    <w:basedOn w:val="Normlny"/>
    <w:next w:val="Zkladntext"/>
    <w:link w:val="Nz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zov"/>
    <w:next w:val="Zkladntext"/>
    <w:link w:val="Podtitu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y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lny"/>
    <w:qFormat/>
  </w:style>
  <w:style w:type="character" w:customStyle="1" w:styleId="Nadpis1Char">
    <w:name w:val="Nadpis 1 Char"/>
    <w:basedOn w:val="Predvolenpsmoodseku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Oznaitext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mkypodiarou">
    <w:name w:val="footnote text"/>
    <w:basedOn w:val="Normlny"/>
    <w:uiPriority w:val="9"/>
    <w:unhideWhenUsed/>
    <w:qFormat/>
  </w:style>
  <w:style w:type="paragraph" w:customStyle="1" w:styleId="FootnoteBlockText">
    <w:name w:val="Footnote Block Text"/>
    <w:basedOn w:val="Textpoznmkypodiarou"/>
    <w:next w:val="Textpoznmkypodi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y"/>
  </w:style>
  <w:style w:type="paragraph" w:styleId="Popis">
    <w:name w:val="caption"/>
    <w:basedOn w:val="Normlny"/>
    <w:link w:val="PopisChar"/>
    <w:pPr>
      <w:spacing w:after="120"/>
    </w:pPr>
    <w:rPr>
      <w:i/>
    </w:rPr>
  </w:style>
  <w:style w:type="paragraph" w:customStyle="1" w:styleId="TableCaption">
    <w:name w:val="Table Caption"/>
    <w:basedOn w:val="Popis"/>
    <w:pPr>
      <w:keepNext/>
    </w:pPr>
  </w:style>
  <w:style w:type="paragraph" w:customStyle="1" w:styleId="ImageCaption">
    <w:name w:val="Image Caption"/>
    <w:basedOn w:val="Popis"/>
  </w:style>
  <w:style w:type="paragraph" w:customStyle="1" w:styleId="Figure">
    <w:name w:val="Figure"/>
    <w:basedOn w:val="Norm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PopisChar">
    <w:name w:val="Popis Char"/>
    <w:basedOn w:val="Predvolenpsmoodseku"/>
    <w:link w:val="Popis"/>
  </w:style>
  <w:style w:type="character" w:customStyle="1" w:styleId="VerbatimChar">
    <w:name w:val="Verbatim Char"/>
    <w:basedOn w:val="Popi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PopisChar"/>
  </w:style>
  <w:style w:type="character" w:styleId="Odkaznapoznmkupodiarou">
    <w:name w:val="footnote reference"/>
    <w:basedOn w:val="PopisChar"/>
    <w:rPr>
      <w:vertAlign w:val="superscript"/>
    </w:rPr>
  </w:style>
  <w:style w:type="character" w:styleId="Hypertextovprepojenie">
    <w:name w:val="Hyperlink"/>
    <w:basedOn w:val="PopisChar"/>
    <w:rPr>
      <w:color w:val="156082" w:themeColor="accent1"/>
    </w:rPr>
  </w:style>
  <w:style w:type="paragraph" w:styleId="Hlavika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74</Words>
  <Characters>995</Characters>
  <Application>Microsoft Office Word</Application>
  <DocSecurity>0</DocSecurity>
  <Lines>8</Lines>
  <Paragraphs>2</Paragraphs>
  <ScaleCrop>false</ScaleCrop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a Grešová</dc:creator>
  <cp:keywords/>
  <cp:lastModifiedBy>Hana Grešová</cp:lastModifiedBy>
  <cp:revision>2</cp:revision>
  <dcterms:created xsi:type="dcterms:W3CDTF">2025-07-17T17:39:00Z</dcterms:created>
  <dcterms:modified xsi:type="dcterms:W3CDTF">2025-07-17T17:39:00Z</dcterms:modified>
</cp:coreProperties>
</file>